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p>
    <w:bookmarkStart w:id="25" w:name="X8bacb969957e4f5cc2f67b8f7bd768a462ee3c0"/>
    <w:p>
      <w:pPr>
        <w:pStyle w:val="Heading1"/>
      </w:pPr>
      <w:r>
        <w:t xml:space="preserve">Cover Letter for Optometrist Position in the United States New York City</w:t>
      </w:r>
    </w:p>
    <w:p>
      <w:pPr>
        <w:pStyle w:val="FirstParagraph"/>
      </w:pPr>
      <w:r>
        <w:t xml:space="preserve">Dear [Hiring Manager's Name],</w:t>
      </w:r>
    </w:p>
    <w:p>
      <w:pPr>
        <w:pStyle w:val="BodyText"/>
      </w:pPr>
      <w:r>
        <w:t xml:space="preserve">I am writing to express my sincere interest in the Optometrist position at [Clinic/Hospital Name] in the United States New York City. As a dedicated and compassionate optometrist with over [X years] of experience, I am eager to contribute my clinical expertise, patient-centered approach, and commitment to advancing eye health within one of the most dynamic healthcare environments in the world. New York City’s unique blend of cultural diversity, technological innovation, and high demand for quality healthcare makes it an ideal place for me to further my career as an Optometrist.</w:t>
      </w:r>
    </w:p>
    <w:bookmarkStart w:id="20" w:name="professional-background-and-expertise"/>
    <w:p>
      <w:pPr>
        <w:pStyle w:val="Heading2"/>
      </w:pPr>
      <w:r>
        <w:t xml:space="preserve">Professional Background and Expertise</w:t>
      </w:r>
    </w:p>
    <w:p>
      <w:pPr>
        <w:pStyle w:val="FirstParagraph"/>
      </w:pPr>
      <w:r>
        <w:t xml:space="preserve">With a strong academic foundation in optometry and hands-on experience in both clinical and community settings, I have developed a comprehensive skill set that aligns perfectly with the needs of patients in New York City. My education began at [Optometry School Name], where I graduated with honors, earning my Doctor of Optometry (O.D.) degree. During my time there, I focused on advanced diagnostics, pediatric eye care, and the management of ocular diseases—areas that are particularly critical in a city as densely populated and medically complex as New York.</w:t>
      </w:r>
    </w:p>
    <w:p>
      <w:pPr>
        <w:pStyle w:val="BodyText"/>
      </w:pPr>
      <w:r>
        <w:t xml:space="preserve">Following my graduation, I joined [Previous Clinic/Hospital Name] in [City/Neighborhood], where I provided comprehensive eye care to a diverse patient population. In this role, I conducted thorough eye examinations, prescribed corrective lenses, diagnosed and managed conditions such as glaucoma and diabetic retinopathy, and collaborated with ophthalmologists to ensure holistic patient care. My work in New York City’s healthcare system has equipped me with the ability to navigate the unique challenges of urban practice, including high patient volumes and the need for efficient, yet personalized care.</w:t>
      </w:r>
    </w:p>
    <w:bookmarkEnd w:id="20"/>
    <w:bookmarkStart w:id="21" w:name="commitment-to-patient-centered-care"/>
    <w:p>
      <w:pPr>
        <w:pStyle w:val="Heading2"/>
      </w:pPr>
      <w:r>
        <w:t xml:space="preserve">Commitment to Patient-Centered Care</w:t>
      </w:r>
    </w:p>
    <w:p>
      <w:pPr>
        <w:pStyle w:val="FirstParagraph"/>
      </w:pPr>
      <w:r>
        <w:t xml:space="preserve">At the core of my practice as an Optometrist is a steadfast commitment to patient-centered care. In New York City, where patients come from all walks of life and have varying needs, I believe that understanding each individual’s lifestyle, cultural background, and healthcare goals is essential. Whether it’s explaining complex diagnoses in accessible terms or recommending the most suitable eyewear for an active urban lifestyle, I prioritize building trust and fostering long-term relationships with my patients.</w:t>
      </w:r>
    </w:p>
    <w:p>
      <w:pPr>
        <w:pStyle w:val="BodyText"/>
      </w:pPr>
      <w:r>
        <w:t xml:space="preserve">My experience in [specific area, e.g., pediatric optometry or low-vision rehabilitation] has further refined my ability to address the unique challenges faced by different demographics. For example, working with children in underserved neighborhoods of New York City, I implemented outreach programs to increase access to eye care and educate families on the importance of regular screenings. These experiences have reinforced my belief that optometry is not just about correcting vision but about empowering individuals to lead healthier, more fulfilling lives.</w:t>
      </w:r>
    </w:p>
    <w:bookmarkEnd w:id="21"/>
    <w:bookmarkStart w:id="22" w:name="Xa72a4f6c50c855df8e5e769cf17db02ea575cda"/>
    <w:p>
      <w:pPr>
        <w:pStyle w:val="Heading2"/>
      </w:pPr>
      <w:r>
        <w:t xml:space="preserve">Adaptation to New York City’s Healthcare Landscape</w:t>
      </w:r>
    </w:p>
    <w:p>
      <w:pPr>
        <w:pStyle w:val="FirstParagraph"/>
      </w:pPr>
      <w:r>
        <w:t xml:space="preserve">New York City’s healthcare environment is both fast-paced and demanding, requiring professionals who can adapt quickly to evolving standards and technologies. As an Optometrist, I have consistently embraced innovation in my practice. For instance, I have integrated digital retinal imaging and advanced diagnostic tools into my workflow to improve the accuracy of my assessments. These technologies are particularly valuable in a city like New York, where early detection of systemic conditions such as hypertension and diabetes through eye exams can be life-saving.</w:t>
      </w:r>
    </w:p>
    <w:p>
      <w:pPr>
        <w:pStyle w:val="BodyText"/>
      </w:pPr>
      <w:r>
        <w:t xml:space="preserve">Furthermore, I have stayed current with the latest advancements in optometry by participating in continuing education courses and professional organizations such as the American Optometric Association (AOA). This commitment to lifelong learning ensures that my practice remains aligned with the highest standards of care, which is especially important in a city where patients expect cutting-edge solutions to their eye health concerns.</w:t>
      </w:r>
    </w:p>
    <w:bookmarkEnd w:id="22"/>
    <w:bookmarkStart w:id="23" w:name="why-new-york-city"/>
    <w:p>
      <w:pPr>
        <w:pStyle w:val="Heading2"/>
      </w:pPr>
      <w:r>
        <w:t xml:space="preserve">Why New York City?</w:t>
      </w:r>
    </w:p>
    <w:p>
      <w:pPr>
        <w:pStyle w:val="FirstParagraph"/>
      </w:pPr>
      <w:r>
        <w:t xml:space="preserve">New York City represents a unique opportunity to combine clinical excellence with a deep sense of purpose. The city’s diverse population, from bustling Manhattan to the vibrant communities of Brooklyn and Queens, offers an unparalleled opportunity to serve a wide range of patients. As an Optometrist in New York, I am not only contributing to individual well-being but also supporting the broader public health infrastructure that sustains this global metropolis.</w:t>
      </w:r>
    </w:p>
    <w:p>
      <w:pPr>
        <w:pStyle w:val="BodyText"/>
      </w:pPr>
      <w:r>
        <w:t xml:space="preserve">Moreover, the collaborative nature of healthcare in New York City allows for meaningful partnerships with ophthalmologists, primary care physicians, and other specialists. This interdisciplinary approach ensures that patients receive comprehensive care, which is a cornerstone of my practice philosophy. I am particularly drawn to [Clinic/Hospital Name] because of its reputation for innovation and its dedication to serving the community—a mission that resonates deeply with my own professional values.</w:t>
      </w:r>
    </w:p>
    <w:bookmarkEnd w:id="23"/>
    <w:bookmarkStart w:id="24" w:name="conclusion"/>
    <w:p>
      <w:pPr>
        <w:pStyle w:val="Heading2"/>
      </w:pPr>
      <w:r>
        <w:t xml:space="preserve">Conclusion</w:t>
      </w:r>
    </w:p>
    <w:p>
      <w:pPr>
        <w:pStyle w:val="FirstParagraph"/>
      </w:pPr>
      <w:r>
        <w:t xml:space="preserve">In summary, I am excited about the opportunity to contribute my skills, experience, and passion for optometry to [Clinic/Hospital Name] in the United States New York City. My background in clinical practice, combined with my dedication to patient care and adaptability in a dynamic environment, positions me as a strong candidate for this role. I am confident that my commitment to excellence will align seamlessly with the goals of your institution.</w:t>
      </w:r>
    </w:p>
    <w:p>
      <w:pPr>
        <w:pStyle w:val="BodyText"/>
      </w:pPr>
      <w:r>
        <w:t xml:space="preserve">Thank you for considering my application. I would be honored to discuss how my expertise can benefit your team and further enhance the quality of eye care in New York City.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dc:title>
  <dc:creator/>
  <dc:language>en</dc:language>
  <cp:keywords/>
  <dcterms:created xsi:type="dcterms:W3CDTF">2026-07-24T13:16:38Z</dcterms:created>
  <dcterms:modified xsi:type="dcterms:W3CDTF">2026-07-24T13:16:38Z</dcterms:modified>
</cp:coreProperties>
</file>

<file path=docProps/custom.xml><?xml version="1.0" encoding="utf-8"?>
<Properties xmlns="http://schemas.openxmlformats.org/officeDocument/2006/custom-properties" xmlns:vt="http://schemas.openxmlformats.org/officeDocument/2006/docPropsVTypes"/>
</file>